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47FC586" w:rsidR="00930E06" w:rsidRPr="00F45FDE" w:rsidRDefault="00FB5403" w:rsidP="0030304C">
      <w:pPr>
        <w:pStyle w:val="Heading1"/>
        <w:jc w:val="center"/>
        <w:rPr>
          <w:sz w:val="28"/>
          <w:szCs w:val="28"/>
        </w:rPr>
      </w:pPr>
      <w:r w:rsidRPr="00F45FDE">
        <w:rPr>
          <w:sz w:val="28"/>
          <w:szCs w:val="28"/>
        </w:rPr>
        <w:t>MONTHLY REPORT</w:t>
      </w:r>
      <w:r w:rsidR="00D66402" w:rsidRPr="00F45FDE">
        <w:rPr>
          <w:sz w:val="28"/>
          <w:szCs w:val="28"/>
        </w:rPr>
        <w:t xml:space="preserve"> </w:t>
      </w:r>
      <w:r w:rsidR="00A15C08" w:rsidRPr="00F45FDE">
        <w:rPr>
          <w:sz w:val="28"/>
          <w:szCs w:val="28"/>
        </w:rPr>
        <w:t>–</w:t>
      </w:r>
      <w:r w:rsidR="00D66402" w:rsidRPr="00F45FDE">
        <w:rPr>
          <w:sz w:val="28"/>
          <w:szCs w:val="28"/>
        </w:rPr>
        <w:t xml:space="preserve"> </w:t>
      </w:r>
      <w:r w:rsidR="00AB6B3C" w:rsidRPr="00F45FDE">
        <w:rPr>
          <w:sz w:val="28"/>
          <w:szCs w:val="28"/>
        </w:rPr>
        <w:t>February</w:t>
      </w:r>
      <w:r w:rsidR="00A15C08" w:rsidRPr="00F45FDE">
        <w:rPr>
          <w:sz w:val="28"/>
          <w:szCs w:val="28"/>
        </w:rPr>
        <w:t xml:space="preserve"> 202</w:t>
      </w:r>
      <w:r w:rsidR="002635BF" w:rsidRPr="00F45FDE">
        <w:rPr>
          <w:sz w:val="28"/>
          <w:szCs w:val="28"/>
        </w:rPr>
        <w:t>3</w:t>
      </w:r>
    </w:p>
    <w:p w14:paraId="48B50299" w14:textId="72A56531" w:rsidR="00D25FE5" w:rsidRPr="00F45FDE" w:rsidRDefault="00485B87" w:rsidP="0030304C">
      <w:pPr>
        <w:pStyle w:val="Heading1"/>
        <w:rPr>
          <w:color w:val="auto"/>
          <w:sz w:val="24"/>
          <w:szCs w:val="24"/>
          <w:u w:val="double"/>
        </w:rPr>
      </w:pPr>
      <w:r w:rsidRPr="00F45FDE">
        <w:rPr>
          <w:color w:val="auto"/>
          <w:sz w:val="24"/>
          <w:szCs w:val="24"/>
          <w:u w:val="double"/>
        </w:rPr>
        <w:t xml:space="preserve">1. </w:t>
      </w:r>
      <w:r w:rsidR="00F6563C" w:rsidRPr="00F45FDE">
        <w:rPr>
          <w:color w:val="auto"/>
          <w:sz w:val="24"/>
          <w:szCs w:val="24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38FCDF5" w:rsidR="00F8344A" w:rsidRPr="002D4A2C" w:rsidRDefault="00AB6B3C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bruar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2635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0F9ECA92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Number of Trips</w:t>
            </w:r>
          </w:p>
        </w:tc>
        <w:tc>
          <w:tcPr>
            <w:tcW w:w="1980" w:type="dxa"/>
          </w:tcPr>
          <w:p w14:paraId="2192D12C" w14:textId="1442FDE1" w:rsidR="00216336" w:rsidRPr="002D4A2C" w:rsidRDefault="00991D7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37,180</w:t>
            </w:r>
          </w:p>
        </w:tc>
        <w:tc>
          <w:tcPr>
            <w:tcW w:w="2160" w:type="dxa"/>
          </w:tcPr>
          <w:p w14:paraId="186F4DF8" w14:textId="4975C673" w:rsidR="00216336" w:rsidRPr="00216336" w:rsidRDefault="004E440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,235</w:t>
            </w:r>
          </w:p>
        </w:tc>
        <w:tc>
          <w:tcPr>
            <w:tcW w:w="1980" w:type="dxa"/>
          </w:tcPr>
          <w:p w14:paraId="71E92A97" w14:textId="46B2890E" w:rsidR="00216336" w:rsidRPr="002D4A2C" w:rsidRDefault="0053268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9,415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0535152B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3"/>
            <w:r w:rsidR="00AB6B3C">
              <w:rPr>
                <w:rFonts w:ascii="Times New Roman" w:hAnsi="Times New Roman" w:cs="Times New Roman"/>
                <w:sz w:val="24"/>
                <w:szCs w:val="24"/>
              </w:rPr>
              <w:t>70,400</w:t>
            </w:r>
          </w:p>
        </w:tc>
        <w:tc>
          <w:tcPr>
            <w:tcW w:w="2160" w:type="dxa"/>
          </w:tcPr>
          <w:p w14:paraId="4D3F8DF1" w14:textId="029CA12E" w:rsidR="00216336" w:rsidRPr="00216336" w:rsidRDefault="004E440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,110</w:t>
            </w:r>
          </w:p>
        </w:tc>
        <w:tc>
          <w:tcPr>
            <w:tcW w:w="1980" w:type="dxa"/>
          </w:tcPr>
          <w:p w14:paraId="292BBD18" w14:textId="4452F595" w:rsidR="00216336" w:rsidRPr="002D4A2C" w:rsidRDefault="0053268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7,510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0FB187AE" w:rsidR="009F2D5F" w:rsidRPr="002D4A2C" w:rsidRDefault="00991D7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66,780</w:t>
            </w:r>
          </w:p>
        </w:tc>
        <w:tc>
          <w:tcPr>
            <w:tcW w:w="2160" w:type="dxa"/>
          </w:tcPr>
          <w:p w14:paraId="2B3C15B8" w14:textId="2460D25F" w:rsidR="009F2D5F" w:rsidRPr="00216336" w:rsidRDefault="00E44A5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E440B">
              <w:rPr>
                <w:rFonts w:ascii="Times New Roman" w:hAnsi="Times New Roman" w:cs="Times New Roman"/>
                <w:sz w:val="24"/>
                <w:szCs w:val="24"/>
              </w:rPr>
              <w:t>5,125</w:t>
            </w:r>
          </w:p>
        </w:tc>
        <w:tc>
          <w:tcPr>
            <w:tcW w:w="1980" w:type="dxa"/>
          </w:tcPr>
          <w:p w14:paraId="7FDFC607" w14:textId="281A083F" w:rsidR="009F2D5F" w:rsidRPr="002D4A2C" w:rsidRDefault="00532686" w:rsidP="00FF32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1,905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91077CC" w:rsidR="009F2D5F" w:rsidRPr="002D4A2C" w:rsidRDefault="00AB6B3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,761</w:t>
            </w:r>
          </w:p>
        </w:tc>
        <w:tc>
          <w:tcPr>
            <w:tcW w:w="2160" w:type="dxa"/>
          </w:tcPr>
          <w:p w14:paraId="70F0C0D9" w14:textId="70F56110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E440B">
              <w:rPr>
                <w:rFonts w:ascii="Times New Roman" w:hAnsi="Times New Roman" w:cs="Times New Roman"/>
                <w:sz w:val="24"/>
                <w:szCs w:val="24"/>
              </w:rPr>
              <w:t>3,637</w:t>
            </w:r>
          </w:p>
        </w:tc>
        <w:tc>
          <w:tcPr>
            <w:tcW w:w="1980" w:type="dxa"/>
          </w:tcPr>
          <w:p w14:paraId="57A7C8B1" w14:textId="727AE8CA" w:rsidR="009F2D5F" w:rsidRPr="002D4A2C" w:rsidRDefault="00691E13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,398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114D239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5805268"/>
            <w:bookmarkEnd w:id="4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2038"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of Requests for Rides (Demand-Response only)</w:t>
            </w:r>
          </w:p>
        </w:tc>
        <w:tc>
          <w:tcPr>
            <w:tcW w:w="1980" w:type="dxa"/>
          </w:tcPr>
          <w:p w14:paraId="00101CE2" w14:textId="307DB841" w:rsidR="009F2D5F" w:rsidRPr="002D4A2C" w:rsidRDefault="00AB6B3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3,083</w:t>
            </w:r>
          </w:p>
        </w:tc>
        <w:tc>
          <w:tcPr>
            <w:tcW w:w="2160" w:type="dxa"/>
          </w:tcPr>
          <w:p w14:paraId="0530B0D8" w14:textId="447EAB78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40B">
              <w:rPr>
                <w:rFonts w:ascii="Times New Roman" w:hAnsi="Times New Roman" w:cs="Times New Roman"/>
                <w:sz w:val="24"/>
                <w:szCs w:val="24"/>
              </w:rPr>
              <w:t>07,742</w:t>
            </w:r>
          </w:p>
        </w:tc>
        <w:tc>
          <w:tcPr>
            <w:tcW w:w="1980" w:type="dxa"/>
          </w:tcPr>
          <w:p w14:paraId="43084E0E" w14:textId="4701071C" w:rsidR="009F2D5F" w:rsidRPr="002D4A2C" w:rsidRDefault="00691E13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,825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61FDAF3" w:rsidR="009F2D5F" w:rsidRPr="002D4A2C" w:rsidRDefault="00AB6B3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2,893</w:t>
            </w:r>
          </w:p>
        </w:tc>
        <w:tc>
          <w:tcPr>
            <w:tcW w:w="2160" w:type="dxa"/>
          </w:tcPr>
          <w:p w14:paraId="0378CDAF" w14:textId="3069EDBA" w:rsidR="009F2D5F" w:rsidRPr="0011227F" w:rsidRDefault="005326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,467</w:t>
            </w:r>
          </w:p>
        </w:tc>
        <w:tc>
          <w:tcPr>
            <w:tcW w:w="1980" w:type="dxa"/>
          </w:tcPr>
          <w:p w14:paraId="1C802D17" w14:textId="68D7D9D4" w:rsidR="009F2D5F" w:rsidRPr="002D4A2C" w:rsidRDefault="00691E13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7,360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0BC43F69" w:rsidR="009F2D5F" w:rsidRPr="002D4A2C" w:rsidRDefault="00AB6B3C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190</w:t>
            </w:r>
          </w:p>
        </w:tc>
        <w:tc>
          <w:tcPr>
            <w:tcW w:w="2160" w:type="dxa"/>
          </w:tcPr>
          <w:p w14:paraId="52BD2673" w14:textId="4F411F70" w:rsidR="009F2D5F" w:rsidRPr="0011227F" w:rsidRDefault="00532686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275</w:t>
            </w:r>
          </w:p>
        </w:tc>
        <w:tc>
          <w:tcPr>
            <w:tcW w:w="1980" w:type="dxa"/>
          </w:tcPr>
          <w:p w14:paraId="6CF105B1" w14:textId="595D5509" w:rsidR="009F2D5F" w:rsidRPr="002D4A2C" w:rsidRDefault="00691E13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465</w:t>
            </w:r>
          </w:p>
        </w:tc>
      </w:tr>
    </w:tbl>
    <w:bookmarkEnd w:id="5"/>
    <w:p w14:paraId="3C58F770" w14:textId="6DFCB27C" w:rsidR="005D1BD2" w:rsidRPr="00F45FDE" w:rsidRDefault="00485B87" w:rsidP="0030304C">
      <w:pPr>
        <w:pStyle w:val="Heading1"/>
        <w:rPr>
          <w:color w:val="auto"/>
          <w:sz w:val="24"/>
          <w:szCs w:val="24"/>
          <w:u w:val="double"/>
        </w:rPr>
      </w:pPr>
      <w:r w:rsidRPr="00F45FDE">
        <w:rPr>
          <w:color w:val="auto"/>
          <w:sz w:val="24"/>
          <w:szCs w:val="24"/>
          <w:u w:val="double"/>
        </w:rPr>
        <w:t xml:space="preserve">2. </w:t>
      </w:r>
      <w:r w:rsidR="005D1BD2" w:rsidRPr="00F45FDE">
        <w:rPr>
          <w:color w:val="auto"/>
          <w:sz w:val="24"/>
          <w:szCs w:val="24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075257BE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7.28</w:t>
            </w:r>
            <w:r w:rsidR="00AB6B3C" w:rsidRPr="00685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25808858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0C25BF7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5.21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1DDFB42B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47B6A66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6B15676D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5A9F1332" w14:textId="77777777" w:rsidR="00F45FDE" w:rsidRDefault="00F45FD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DFD3D8D" w14:textId="77777777" w:rsidR="00F45FDE" w:rsidRDefault="00F45FD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3A1ACDA" w14:textId="77777777" w:rsidR="00F45FDE" w:rsidRDefault="00F45FD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372F10BB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</w:t>
      </w:r>
      <w:r w:rsidRPr="00F45FDE">
        <w:rPr>
          <w:color w:val="auto"/>
          <w:sz w:val="24"/>
          <w:szCs w:val="24"/>
          <w:u w:val="double"/>
        </w:rPr>
        <w:t xml:space="preserve">Unfulfilled </w:t>
      </w:r>
      <w:r w:rsidR="00423A76" w:rsidRPr="00F45FDE">
        <w:rPr>
          <w:color w:val="auto"/>
          <w:sz w:val="24"/>
          <w:szCs w:val="24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31550387" w:rsidR="00E77CE9" w:rsidRPr="002D4A2C" w:rsidRDefault="00F03822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="00A7203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E77CE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 w:rsidR="00E77CE9"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 w:rsidR="00E77C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7CE9"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 w:rsidR="00E77C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5F788496" w:rsidR="00E77CE9" w:rsidRPr="002D4A2C" w:rsidRDefault="00AB6B3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2482" w:type="dxa"/>
          </w:tcPr>
          <w:p w14:paraId="56334469" w14:textId="28B494BE" w:rsidR="00E77CE9" w:rsidRPr="002D4A2C" w:rsidRDefault="00532686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D18A8E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6384BBDB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16ACB238" w:rsidR="00E77CE9" w:rsidRPr="002D4A2C" w:rsidRDefault="00A72038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</w:t>
            </w:r>
            <w:r w:rsidR="00E77CE9">
              <w:rPr>
                <w:rFonts w:ascii="Times New Roman" w:hAnsi="Times New Roman" w:cs="Times New Roman"/>
                <w:sz w:val="24"/>
                <w:szCs w:val="24"/>
              </w:rPr>
              <w:t xml:space="preserve"> Unfulfilled Program-Based Trip Requests</w:t>
            </w:r>
            <w:r w:rsidR="00E77CE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010735DB" w:rsidR="00E77CE9" w:rsidRPr="005F78F4" w:rsidRDefault="00AB6B3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2482" w:type="dxa"/>
          </w:tcPr>
          <w:p w14:paraId="43D631B4" w14:textId="3EBFD026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66CBE833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3F9ABE0D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F78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F45FDE" w:rsidRDefault="00E77CE9" w:rsidP="0030304C">
      <w:pPr>
        <w:pStyle w:val="Heading1"/>
        <w:rPr>
          <w:sz w:val="24"/>
          <w:szCs w:val="24"/>
          <w:u w:val="double"/>
        </w:rPr>
      </w:pPr>
      <w:r w:rsidRPr="00F45FDE">
        <w:rPr>
          <w:color w:val="auto"/>
          <w:sz w:val="24"/>
          <w:szCs w:val="24"/>
          <w:u w:val="double"/>
        </w:rPr>
        <w:t>4</w:t>
      </w:r>
      <w:r w:rsidR="00485B87" w:rsidRPr="00F45FDE">
        <w:rPr>
          <w:color w:val="auto"/>
          <w:sz w:val="24"/>
          <w:szCs w:val="24"/>
          <w:u w:val="double"/>
        </w:rPr>
        <w:t xml:space="preserve">. </w:t>
      </w:r>
      <w:r w:rsidR="005D1BD2" w:rsidRPr="00F45FDE">
        <w:rPr>
          <w:color w:val="auto"/>
          <w:sz w:val="24"/>
          <w:szCs w:val="24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7ECCDFF" w:rsidR="009F2D5F" w:rsidRPr="002D4A2C" w:rsidRDefault="00CC5D1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676</w:t>
            </w:r>
          </w:p>
        </w:tc>
        <w:tc>
          <w:tcPr>
            <w:tcW w:w="2362" w:type="dxa"/>
          </w:tcPr>
          <w:p w14:paraId="7BA65904" w14:textId="46AB3844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6,738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7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69BD4CDC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C5D1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C5D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62" w:type="dxa"/>
          </w:tcPr>
          <w:p w14:paraId="048D38D7" w14:textId="561087D0" w:rsidR="009F2D5F" w:rsidRPr="002D4A2C" w:rsidRDefault="0053268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08F9E4A5" w:rsidR="009F2D5F" w:rsidRPr="002D4A2C" w:rsidRDefault="00782D7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</w:t>
            </w:r>
            <w:r w:rsidR="00AC646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7C7C6E2B" w:rsidR="009F2D5F" w:rsidRPr="002D4A2C" w:rsidRDefault="0053268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1D2B4580" w:rsidR="009F2D5F" w:rsidRPr="002D4A2C" w:rsidRDefault="00CC5D1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17C15701" w:rsidR="009F2D5F" w:rsidRPr="002D4A2C" w:rsidRDefault="0053268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F45FDE" w:rsidRDefault="00E77CE9" w:rsidP="0030304C">
      <w:pPr>
        <w:pStyle w:val="Heading1"/>
        <w:rPr>
          <w:color w:val="auto"/>
          <w:sz w:val="24"/>
          <w:szCs w:val="24"/>
          <w:u w:val="double"/>
        </w:rPr>
      </w:pPr>
      <w:r w:rsidRPr="00F45FDE">
        <w:rPr>
          <w:color w:val="auto"/>
          <w:sz w:val="24"/>
          <w:szCs w:val="24"/>
          <w:u w:val="double"/>
        </w:rPr>
        <w:t>5.</w:t>
      </w:r>
      <w:r w:rsidR="00EF332B" w:rsidRPr="00F45FDE">
        <w:rPr>
          <w:color w:val="auto"/>
          <w:sz w:val="24"/>
          <w:szCs w:val="24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12D5AAC1" w:rsidR="009F2D5F" w:rsidRPr="002D4A2C" w:rsidRDefault="00F0382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of Inspections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5CE8EB9F" w:rsidR="009F2D5F" w:rsidRPr="002D4A2C" w:rsidRDefault="00CC5D1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1980" w:type="dxa"/>
          </w:tcPr>
          <w:p w14:paraId="4B71C2DA" w14:textId="678EF2E8" w:rsidR="009F2D5F" w:rsidRPr="002D4A2C" w:rsidRDefault="005326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72E8BCBB" w:rsidR="009F2D5F" w:rsidRPr="002D4A2C" w:rsidRDefault="005326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F45FDE">
        <w:rPr>
          <w:color w:val="auto"/>
          <w:sz w:val="24"/>
          <w:szCs w:val="24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06816233" w:rsidR="00CE69CB" w:rsidRPr="002D4A2C" w:rsidRDefault="005D4D4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460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C5D1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22" w:type="dxa"/>
          </w:tcPr>
          <w:p w14:paraId="3E389683" w14:textId="1494E936" w:rsidR="00CE69CB" w:rsidRPr="002D4A2C" w:rsidRDefault="00532686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80BC408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C5D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74B7EEA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BCD768A" w:rsidR="009F2D5F" w:rsidRPr="002D4A2C" w:rsidRDefault="00CC5D1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460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913881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  <w:tc>
          <w:tcPr>
            <w:tcW w:w="2322" w:type="dxa"/>
          </w:tcPr>
          <w:p w14:paraId="12831ED5" w14:textId="5A7E0947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3DE1514" w:rsidR="009F2D5F" w:rsidRPr="002D4A2C" w:rsidRDefault="00CC5D1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8"/>
    <w:bookmarkEnd w:id="9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3166FE9">
            <wp:extent cx="6267450" cy="4385310"/>
            <wp:effectExtent l="0" t="0" r="0" b="15240"/>
            <wp:docPr id="3" name="Chart 3" descr="MART&#10;Vehicle Complaints: 1.47%&#10;Driver Complaints: 2.20%&#10;On-Time Performance (OTP) Complaints: 27.17%&#10;Missed Appointments Complaints: 16.65%&#10;Dispatch Complaints: 1.10%&#10;Wheelchair Securement Complaints: 0.12%&#10;Member Behavior (Including member no show): 14.20%&#10;Positive Feedback: 2.82%&#10;Vendor No Show: 19.09%&#10;Vendor Early Arrival: 1.10%&#10;Other: 14.0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1BBB5490">
            <wp:extent cx="6248400" cy="4199890"/>
            <wp:effectExtent l="0" t="0" r="0" b="0"/>
            <wp:docPr id="2" name="Chart 2" descr="GATRA:&#10;Vendor No Show: 31.58%&#10;Dispatch Complaints: 1.75%&#10;Missed Appointment Complaints: 3.51%&#10;On-Time Performance (OTP) Complaint: 43.86%&#10;Driver Complaints: 17.54%&#10;Vehicle Complaints: 1.75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0DAF2" w14:textId="77777777" w:rsidR="00131A55" w:rsidRDefault="00131A55" w:rsidP="00F6563C">
      <w:pPr>
        <w:spacing w:after="0" w:line="240" w:lineRule="auto"/>
      </w:pPr>
      <w:r>
        <w:separator/>
      </w:r>
    </w:p>
  </w:endnote>
  <w:endnote w:type="continuationSeparator" w:id="0">
    <w:p w14:paraId="4199E1C9" w14:textId="77777777" w:rsidR="00131A55" w:rsidRDefault="00131A55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41C0C" w14:textId="77777777" w:rsidR="00131A55" w:rsidRDefault="00131A55" w:rsidP="00F6563C">
      <w:pPr>
        <w:spacing w:after="0" w:line="240" w:lineRule="auto"/>
      </w:pPr>
      <w:r>
        <w:separator/>
      </w:r>
    </w:p>
  </w:footnote>
  <w:footnote w:type="continuationSeparator" w:id="0">
    <w:p w14:paraId="57B923BF" w14:textId="77777777" w:rsidR="00131A55" w:rsidRDefault="00131A55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F45FDE" w:rsidRDefault="00216336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F45FDE">
        <w:rPr>
          <w:rFonts w:ascii="Times New Roman" w:hAnsi="Times New Roman" w:cs="Times New Roman"/>
          <w:sz w:val="18"/>
          <w:szCs w:val="18"/>
        </w:rPr>
        <w:t xml:space="preserve">Transportation provided in response to an approved request of a consumer for transportation to a covered medical service or other human service activity on an </w:t>
      </w:r>
      <w:r w:rsidR="003E14D7" w:rsidRPr="00F45FDE">
        <w:rPr>
          <w:rFonts w:ascii="Times New Roman" w:hAnsi="Times New Roman" w:cs="Times New Roman"/>
          <w:iCs/>
          <w:sz w:val="18"/>
          <w:szCs w:val="18"/>
        </w:rPr>
        <w:t>as-needed</w:t>
      </w:r>
      <w:r w:rsidRPr="00F45FDE">
        <w:rPr>
          <w:rFonts w:ascii="Times New Roman" w:hAnsi="Times New Roman" w:cs="Times New Roman"/>
          <w:sz w:val="18"/>
          <w:szCs w:val="18"/>
        </w:rPr>
        <w:t xml:space="preserve"> basis; also called PT-1 transportation, which refers to the Provider Request for Transportation (PT-1) form. </w:t>
      </w:r>
    </w:p>
  </w:footnote>
  <w:footnote w:id="2">
    <w:p w14:paraId="6B8191CE" w14:textId="4E6D032C" w:rsidR="009F2D5F" w:rsidRPr="00F45FDE" w:rsidRDefault="009F2D5F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F45FDE" w:rsidRDefault="00807D4E" w:rsidP="00D6640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</w:t>
      </w:r>
      <w:r w:rsidR="003E14D7" w:rsidRPr="00F45FDE">
        <w:rPr>
          <w:rFonts w:ascii="Times New Roman" w:hAnsi="Times New Roman" w:cs="Times New Roman"/>
          <w:sz w:val="18"/>
          <w:szCs w:val="18"/>
        </w:rPr>
        <w:t xml:space="preserve">On-Time refers to trips completed without Lateness. </w:t>
      </w:r>
      <w:r w:rsidR="00B65B39" w:rsidRPr="00F45FDE">
        <w:rPr>
          <w:rFonts w:ascii="Times New Roman" w:hAnsi="Times New Roman" w:cs="Times New Roman"/>
          <w:sz w:val="18"/>
          <w:szCs w:val="18"/>
        </w:rPr>
        <w:t>Lateness</w:t>
      </w:r>
      <w:r w:rsidRPr="00F45FDE">
        <w:rPr>
          <w:rFonts w:ascii="Times New Roman" w:hAnsi="Times New Roman" w:cs="Times New Roman"/>
          <w:sz w:val="18"/>
          <w:szCs w:val="18"/>
        </w:rPr>
        <w:t xml:space="preserve"> is defined as follows:</w:t>
      </w:r>
    </w:p>
    <w:p w14:paraId="6A781DF6" w14:textId="296A3A62" w:rsidR="00807D4E" w:rsidRPr="00F45FDE" w:rsidRDefault="00807D4E" w:rsidP="00385DD0">
      <w:pPr>
        <w:pStyle w:val="FootnoteText"/>
        <w:ind w:left="288"/>
        <w:rPr>
          <w:rFonts w:ascii="Times New Roman" w:hAnsi="Times New Roman" w:cs="Times New Roman"/>
          <w:sz w:val="18"/>
          <w:szCs w:val="18"/>
        </w:rPr>
      </w:pPr>
      <w:r w:rsidRPr="00F45FDE">
        <w:rPr>
          <w:rFonts w:ascii="Times New Roman" w:hAnsi="Times New Roman" w:cs="Times New Roman"/>
          <w:sz w:val="18"/>
          <w:szCs w:val="18"/>
        </w:rPr>
        <w:t>Demand-</w:t>
      </w:r>
      <w:r w:rsidR="0066793A" w:rsidRPr="00F45FDE">
        <w:rPr>
          <w:rFonts w:ascii="Times New Roman" w:hAnsi="Times New Roman" w:cs="Times New Roman"/>
          <w:sz w:val="18"/>
          <w:szCs w:val="18"/>
        </w:rPr>
        <w:t>response</w:t>
      </w:r>
      <w:r w:rsidRPr="00F45FDE">
        <w:rPr>
          <w:rFonts w:ascii="Times New Roman" w:hAnsi="Times New Roman" w:cs="Times New Roman"/>
          <w:sz w:val="18"/>
          <w:szCs w:val="18"/>
        </w:rPr>
        <w:t xml:space="preserve"> transportation - a transportation provider </w:t>
      </w:r>
      <w:r w:rsidR="00B65B39" w:rsidRPr="00F45FDE">
        <w:rPr>
          <w:rFonts w:ascii="Times New Roman" w:hAnsi="Times New Roman" w:cs="Times New Roman"/>
          <w:sz w:val="18"/>
          <w:szCs w:val="18"/>
        </w:rPr>
        <w:t xml:space="preserve">that does not </w:t>
      </w:r>
      <w:r w:rsidRPr="00F45FDE">
        <w:rPr>
          <w:rFonts w:ascii="Times New Roman" w:hAnsi="Times New Roman" w:cs="Times New Roman"/>
          <w:sz w:val="18"/>
          <w:szCs w:val="18"/>
        </w:rPr>
        <w:t>arriv</w:t>
      </w:r>
      <w:r w:rsidR="00B65B39" w:rsidRPr="00F45FDE">
        <w:rPr>
          <w:rFonts w:ascii="Times New Roman" w:hAnsi="Times New Roman" w:cs="Times New Roman"/>
          <w:sz w:val="18"/>
          <w:szCs w:val="18"/>
        </w:rPr>
        <w:t>e</w:t>
      </w:r>
      <w:r w:rsidRPr="00F45FDE">
        <w:rPr>
          <w:rFonts w:ascii="Times New Roman" w:hAnsi="Times New Roman" w:cs="Times New Roman"/>
          <w:sz w:val="18"/>
          <w:szCs w:val="18"/>
        </w:rPr>
        <w:t xml:space="preserve"> at a consumer’s pick-up location between 10 minutes before the scheduled pick-up time and 10 minutes after the scheduled pick-up time</w:t>
      </w:r>
      <w:r w:rsidR="00B65B39" w:rsidRPr="00F45FDE">
        <w:rPr>
          <w:rFonts w:ascii="Times New Roman" w:hAnsi="Times New Roman" w:cs="Times New Roman"/>
          <w:sz w:val="18"/>
          <w:szCs w:val="18"/>
        </w:rPr>
        <w:t xml:space="preserve"> and/or does not arrive at the destination facility within 10 minutes of the scheduled time</w:t>
      </w:r>
      <w:r w:rsidRPr="00F45FDE">
        <w:rPr>
          <w:rFonts w:ascii="Times New Roman" w:hAnsi="Times New Roman" w:cs="Times New Roman"/>
          <w:sz w:val="18"/>
          <w:szCs w:val="18"/>
        </w:rPr>
        <w:t>.</w:t>
      </w:r>
    </w:p>
    <w:p w14:paraId="1D22514B" w14:textId="2B20463B" w:rsidR="00807D4E" w:rsidRPr="00F45FDE" w:rsidRDefault="00807D4E" w:rsidP="00385DD0">
      <w:pPr>
        <w:pStyle w:val="FootnoteText"/>
        <w:ind w:left="288"/>
        <w:rPr>
          <w:rFonts w:ascii="Times New Roman" w:hAnsi="Times New Roman" w:cs="Times New Roman"/>
          <w:sz w:val="18"/>
          <w:szCs w:val="18"/>
        </w:rPr>
      </w:pPr>
      <w:r w:rsidRPr="00F45FDE">
        <w:rPr>
          <w:rFonts w:ascii="Times New Roman" w:hAnsi="Times New Roman" w:cs="Times New Roman"/>
          <w:sz w:val="18"/>
          <w:szCs w:val="18"/>
        </w:rPr>
        <w:t>Program-based transportation - a transportation provider</w:t>
      </w:r>
      <w:r w:rsidR="00B65B39" w:rsidRPr="00F45FDE">
        <w:rPr>
          <w:rFonts w:ascii="Times New Roman" w:hAnsi="Times New Roman" w:cs="Times New Roman"/>
          <w:sz w:val="18"/>
          <w:szCs w:val="18"/>
        </w:rPr>
        <w:t xml:space="preserve"> that does not arrive</w:t>
      </w:r>
      <w:r w:rsidRPr="00F45FDE">
        <w:rPr>
          <w:rFonts w:ascii="Times New Roman" w:hAnsi="Times New Roman" w:cs="Times New Roman"/>
          <w:sz w:val="18"/>
          <w:szCs w:val="18"/>
        </w:rPr>
        <w:t xml:space="preserve"> at a consumer’s pick-up location and between 15 minutes before the scheduled pick-up time and 5 minutes after the scheduled pick-up time</w:t>
      </w:r>
      <w:r w:rsidR="00B65B39" w:rsidRPr="00F45FDE">
        <w:rPr>
          <w:rFonts w:ascii="Times New Roman" w:hAnsi="Times New Roman" w:cs="Times New Roman"/>
          <w:sz w:val="18"/>
          <w:szCs w:val="18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F45FD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6" w:name="_Hlk112922349"/>
      <w:r w:rsidR="0066793A" w:rsidRPr="00F45FDE">
        <w:rPr>
          <w:rFonts w:ascii="Times New Roman" w:hAnsi="Times New Roman" w:cs="Times New Roman"/>
          <w:sz w:val="18"/>
          <w:szCs w:val="18"/>
        </w:rPr>
        <w:t>Total number of vendor no-shows plus return trip not completed</w:t>
      </w:r>
      <w:bookmarkEnd w:id="6"/>
      <w:r w:rsidRPr="00F45FDE">
        <w:rPr>
          <w:rFonts w:ascii="Times New Roman" w:hAnsi="Times New Roman" w:cs="Times New Roman"/>
          <w:sz w:val="18"/>
          <w:szCs w:val="18"/>
        </w:rPr>
        <w:t>.</w:t>
      </w:r>
    </w:p>
  </w:footnote>
  <w:footnote w:id="5">
    <w:p w14:paraId="3F57A698" w14:textId="77777777" w:rsidR="00E77CE9" w:rsidRPr="00F45FD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</w:t>
      </w:r>
      <w:r w:rsidRPr="00F45FDE">
        <w:rPr>
          <w:rFonts w:ascii="Times New Roman" w:hAnsi="Times New Roman" w:cs="Times New Roman"/>
          <w:iCs/>
          <w:sz w:val="18"/>
          <w:szCs w:val="18"/>
        </w:rPr>
        <w:t>Unfulfilled Demand-Response Ride Requests / Total Demand-Response Rides</w:t>
      </w:r>
    </w:p>
  </w:footnote>
  <w:footnote w:id="6">
    <w:p w14:paraId="209ED8A8" w14:textId="4364CF80" w:rsidR="00E77CE9" w:rsidRPr="00F45FD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</w:t>
      </w:r>
      <w:r w:rsidR="0066793A" w:rsidRPr="00F45FDE">
        <w:rPr>
          <w:rFonts w:ascii="Times New Roman" w:hAnsi="Times New Roman" w:cs="Times New Roman"/>
          <w:sz w:val="18"/>
          <w:szCs w:val="18"/>
        </w:rPr>
        <w:t>Program-Based</w:t>
      </w:r>
      <w:r w:rsidRPr="00F45FDE">
        <w:rPr>
          <w:rFonts w:ascii="Times New Roman" w:hAnsi="Times New Roman" w:cs="Times New Roman"/>
          <w:sz w:val="18"/>
          <w:szCs w:val="18"/>
        </w:rPr>
        <w:t xml:space="preserve"> Trip Requests that are not implemented within 5 business days. Consumers unable to be scheduled are placed on a </w:t>
      </w:r>
      <w:r w:rsidR="0066793A" w:rsidRPr="00F45FDE">
        <w:rPr>
          <w:rFonts w:ascii="Times New Roman" w:hAnsi="Times New Roman" w:cs="Times New Roman"/>
          <w:sz w:val="18"/>
          <w:szCs w:val="18"/>
        </w:rPr>
        <w:t>waitlist</w:t>
      </w:r>
      <w:r w:rsidRPr="00F45FDE">
        <w:rPr>
          <w:rFonts w:ascii="Times New Roman" w:hAnsi="Times New Roman" w:cs="Times New Roman"/>
          <w:sz w:val="18"/>
          <w:szCs w:val="18"/>
        </w:rPr>
        <w:t xml:space="preserve">.  </w:t>
      </w:r>
    </w:p>
  </w:footnote>
  <w:footnote w:id="7">
    <w:p w14:paraId="08EA6ACB" w14:textId="77777777" w:rsidR="00E77CE9" w:rsidRPr="00F45FDE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</w:t>
      </w:r>
      <w:r w:rsidRPr="00F45FDE">
        <w:rPr>
          <w:rFonts w:ascii="Times New Roman" w:hAnsi="Times New Roman" w:cs="Times New Roman"/>
          <w:iCs/>
          <w:sz w:val="18"/>
          <w:szCs w:val="18"/>
        </w:rPr>
        <w:t>Unfulfilled Program-Based Ride Requests / Total Program-Based Rides</w:t>
      </w:r>
    </w:p>
  </w:footnote>
  <w:footnote w:id="8">
    <w:p w14:paraId="5D213DB7" w14:textId="6FDFE771" w:rsidR="009F2D5F" w:rsidRPr="00F45FDE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</w:t>
      </w:r>
      <w:r w:rsidRPr="00F45FDE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9">
    <w:p w14:paraId="4327521C" w14:textId="44EF92D3" w:rsidR="0004742F" w:rsidRPr="00F45FDE" w:rsidRDefault="0004742F">
      <w:pPr>
        <w:pStyle w:val="FootnoteText"/>
        <w:rPr>
          <w:sz w:val="18"/>
          <w:szCs w:val="18"/>
        </w:rPr>
      </w:pPr>
      <w:r w:rsidRPr="00F45FDE">
        <w:rPr>
          <w:rStyle w:val="FootnoteReference"/>
          <w:sz w:val="18"/>
          <w:szCs w:val="18"/>
        </w:rPr>
        <w:footnoteRef/>
      </w:r>
      <w:r w:rsidRPr="00F45FDE">
        <w:rPr>
          <w:sz w:val="18"/>
          <w:szCs w:val="18"/>
        </w:rPr>
        <w:t xml:space="preserve"> </w:t>
      </w:r>
      <w:r w:rsidR="00891DB3" w:rsidRPr="00F45FDE">
        <w:rPr>
          <w:rFonts w:ascii="Times New Roman" w:hAnsi="Times New Roman" w:cs="Times New Roman"/>
          <w:sz w:val="18"/>
          <w:szCs w:val="18"/>
        </w:rPr>
        <w:t>Check engine light removals.</w:t>
      </w:r>
    </w:p>
  </w:footnote>
  <w:footnote w:id="10">
    <w:p w14:paraId="6581B0A2" w14:textId="3B6224B2" w:rsidR="00CE69CB" w:rsidRPr="00F45FDE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5FD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5FDE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11">
    <w:p w14:paraId="4F5E0CF8" w14:textId="38CB66AB" w:rsidR="00913881" w:rsidRPr="00F45FDE" w:rsidRDefault="00913881" w:rsidP="00832FF2">
      <w:pPr>
        <w:rPr>
          <w:sz w:val="18"/>
          <w:szCs w:val="18"/>
        </w:rPr>
      </w:pPr>
      <w:r w:rsidRPr="00F45FDE">
        <w:rPr>
          <w:rStyle w:val="FootnoteReference"/>
          <w:sz w:val="18"/>
          <w:szCs w:val="18"/>
        </w:rPr>
        <w:footnoteRef/>
      </w:r>
      <w:r w:rsidRPr="00F45FDE">
        <w:rPr>
          <w:sz w:val="18"/>
          <w:szCs w:val="18"/>
        </w:rPr>
        <w:t xml:space="preserve"> </w:t>
      </w:r>
      <w:r w:rsidRPr="00F45FDE">
        <w:rPr>
          <w:rFonts w:ascii="Times New Roman" w:hAnsi="Times New Roman" w:cs="Times New Roman"/>
          <w:sz w:val="18"/>
          <w:szCs w:val="18"/>
        </w:rPr>
        <w:t xml:space="preserve">The resolution time for complaints lagged in </w:t>
      </w:r>
      <w:r w:rsidR="003168A6" w:rsidRPr="00F45FDE">
        <w:rPr>
          <w:rFonts w:ascii="Times New Roman" w:hAnsi="Times New Roman" w:cs="Times New Roman"/>
          <w:sz w:val="18"/>
          <w:szCs w:val="18"/>
        </w:rPr>
        <w:t>February</w:t>
      </w:r>
      <w:r w:rsidRPr="00F45FDE">
        <w:rPr>
          <w:rFonts w:ascii="Times New Roman" w:hAnsi="Times New Roman" w:cs="Times New Roman"/>
          <w:sz w:val="18"/>
          <w:szCs w:val="18"/>
        </w:rPr>
        <w:t>. This is directly attributed to staffing levels (two resignations)</w:t>
      </w:r>
      <w:r w:rsidR="00832FF2" w:rsidRPr="00F45FDE">
        <w:rPr>
          <w:rFonts w:ascii="Times New Roman" w:hAnsi="Times New Roman" w:cs="Times New Roman"/>
          <w:sz w:val="18"/>
          <w:szCs w:val="18"/>
        </w:rPr>
        <w:t xml:space="preserve">. “The actions we have taken are working, and the March numbers are looking good.”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1A55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2333"/>
    <w:rsid w:val="00194F0E"/>
    <w:rsid w:val="001A24E7"/>
    <w:rsid w:val="001B21D3"/>
    <w:rsid w:val="001B6F47"/>
    <w:rsid w:val="001C00DC"/>
    <w:rsid w:val="001C2C25"/>
    <w:rsid w:val="001D5E10"/>
    <w:rsid w:val="001D6B2D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129F8"/>
    <w:rsid w:val="0061377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82D7C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24D9"/>
    <w:rsid w:val="00816A2E"/>
    <w:rsid w:val="008201A0"/>
    <w:rsid w:val="008202E3"/>
    <w:rsid w:val="00821A80"/>
    <w:rsid w:val="0082247E"/>
    <w:rsid w:val="00827676"/>
    <w:rsid w:val="008312D4"/>
    <w:rsid w:val="00832FF2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2038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1772F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5CA1"/>
    <w:rsid w:val="00F0073B"/>
    <w:rsid w:val="00F02B88"/>
    <w:rsid w:val="00F03822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0304"/>
    <w:rsid w:val="00F43C43"/>
    <w:rsid w:val="00F45FDE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00D"/>
    <w:rsid w:val="00FB2CA8"/>
    <w:rsid w:val="00FB5403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47E-2</c:v>
                </c:pt>
                <c:pt idx="1">
                  <c:v>2.1999999999999999E-2</c:v>
                </c:pt>
                <c:pt idx="2">
                  <c:v>0.2717</c:v>
                </c:pt>
                <c:pt idx="3">
                  <c:v>0.16650000000000001</c:v>
                </c:pt>
                <c:pt idx="4">
                  <c:v>1.0999999999999999E-2</c:v>
                </c:pt>
                <c:pt idx="5">
                  <c:v>1.1999999999999999E-3</c:v>
                </c:pt>
                <c:pt idx="6">
                  <c:v>0.14199999999999999</c:v>
                </c:pt>
                <c:pt idx="7">
                  <c:v>2.8199999999999999E-2</c:v>
                </c:pt>
                <c:pt idx="8">
                  <c:v>0.19089999999999999</c:v>
                </c:pt>
                <c:pt idx="9">
                  <c:v>1.0999999999999999E-2</c:v>
                </c:pt>
                <c:pt idx="10">
                  <c:v>0.140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1.7500000000000002E-2</c:v>
                </c:pt>
                <c:pt idx="1">
                  <c:v>0.1754</c:v>
                </c:pt>
                <c:pt idx="2" formatCode="0%">
                  <c:v>0.43859999999999999</c:v>
                </c:pt>
                <c:pt idx="3" formatCode="0%">
                  <c:v>3.5099999999999999E-2</c:v>
                </c:pt>
                <c:pt idx="4">
                  <c:v>1.7500000000000002E-2</c:v>
                </c:pt>
                <c:pt idx="5">
                  <c:v>0.3158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FD789-F395-4666-8139-77802B78B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2B4123-18AC-4597-AF74-23FF2DF266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7A1119-BDE9-44D2-A4A7-D45F701741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E543D-765F-4542-A105-348A415A7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5</Words>
  <Characters>162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3-28T18:54:00Z</dcterms:created>
  <dcterms:modified xsi:type="dcterms:W3CDTF">2023-03-2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